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FE72F" w14:textId="57AAC366" w:rsidR="00D326ED" w:rsidRPr="00930210" w:rsidRDefault="00930210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30210">
        <w:rPr>
          <w:rFonts w:ascii="Times New Roman" w:hAnsi="Times New Roman" w:cs="Times New Roman"/>
          <w:b/>
          <w:bCs/>
          <w:sz w:val="32"/>
          <w:szCs w:val="32"/>
        </w:rPr>
        <w:t>Funct</w:t>
      </w:r>
      <w:bookmarkStart w:id="0" w:name="_GoBack"/>
      <w:bookmarkEnd w:id="0"/>
      <w:r w:rsidRPr="00930210">
        <w:rPr>
          <w:rFonts w:ascii="Times New Roman" w:hAnsi="Times New Roman" w:cs="Times New Roman"/>
          <w:b/>
          <w:bCs/>
          <w:sz w:val="32"/>
          <w:szCs w:val="32"/>
        </w:rPr>
        <w:t xml:space="preserve">ional: </w:t>
      </w:r>
    </w:p>
    <w:p w14:paraId="4D171578" w14:textId="23BB082C" w:rsidR="00930210" w:rsidRDefault="00BD3DFB" w:rsidP="00930210">
      <w:pPr>
        <w:pStyle w:val="ListParagraph"/>
        <w:numPr>
          <w:ilvl w:val="0"/>
          <w:numId w:val="1"/>
        </w:numPr>
      </w:pPr>
      <w:r>
        <w:t xml:space="preserve">User A </w:t>
      </w:r>
      <w:r>
        <w:rPr>
          <w:b/>
          <w:bCs/>
        </w:rPr>
        <w:t>Shall</w:t>
      </w:r>
      <w:r>
        <w:t xml:space="preserve"> be able to send a Text from one </w:t>
      </w:r>
      <w:proofErr w:type="gramStart"/>
      <w:r>
        <w:t>machine(</w:t>
      </w:r>
      <w:proofErr w:type="gramEnd"/>
      <w:r>
        <w:t>User A) to the other machine(User B)</w:t>
      </w:r>
    </w:p>
    <w:p w14:paraId="3A35A4A5" w14:textId="5424C012" w:rsidR="00BD3DFB" w:rsidRDefault="00BD3DFB" w:rsidP="00BD3DFB">
      <w:pPr>
        <w:pStyle w:val="ListParagraph"/>
      </w:pPr>
    </w:p>
    <w:p w14:paraId="20E94BA2" w14:textId="79601FD2" w:rsidR="00BD3DFB" w:rsidRDefault="00BD3DFB" w:rsidP="00BD3DFB">
      <w:pPr>
        <w:pStyle w:val="ListParagraph"/>
        <w:numPr>
          <w:ilvl w:val="0"/>
          <w:numId w:val="1"/>
        </w:numPr>
      </w:pPr>
      <w:r>
        <w:t xml:space="preserve">User B </w:t>
      </w:r>
      <w:r>
        <w:rPr>
          <w:b/>
          <w:bCs/>
        </w:rPr>
        <w:t>Shall</w:t>
      </w:r>
      <w:r>
        <w:t xml:space="preserve"> be able to receive Text from other </w:t>
      </w:r>
      <w:proofErr w:type="gramStart"/>
      <w:r>
        <w:t>Machine(</w:t>
      </w:r>
      <w:proofErr w:type="gramEnd"/>
      <w:r>
        <w:t>User B)</w:t>
      </w:r>
    </w:p>
    <w:p w14:paraId="7702B312" w14:textId="77777777" w:rsidR="00C5733E" w:rsidRDefault="00C5733E" w:rsidP="00C5733E">
      <w:pPr>
        <w:pStyle w:val="ListParagraph"/>
      </w:pPr>
    </w:p>
    <w:p w14:paraId="6A7EB1F1" w14:textId="69C3DC41" w:rsidR="003474EB" w:rsidRDefault="008C3A5F" w:rsidP="000E6D14">
      <w:pPr>
        <w:pStyle w:val="ListParagraph"/>
        <w:numPr>
          <w:ilvl w:val="0"/>
          <w:numId w:val="1"/>
        </w:numPr>
      </w:pPr>
      <w:r>
        <w:t xml:space="preserve">The system </w:t>
      </w:r>
      <w:r>
        <w:rPr>
          <w:b/>
          <w:bCs/>
        </w:rPr>
        <w:t>Shall</w:t>
      </w:r>
      <w:r w:rsidR="00DF6822">
        <w:t xml:space="preserve"> check if User is available for the message</w:t>
      </w:r>
      <w:r w:rsidR="00755EF2">
        <w:t>. (</w:t>
      </w:r>
      <w:proofErr w:type="spellStart"/>
      <w:r w:rsidR="00755EF2">
        <w:t>p2p</w:t>
      </w:r>
      <w:proofErr w:type="spellEnd"/>
      <w:r w:rsidR="00755EF2">
        <w:t>)</w:t>
      </w:r>
    </w:p>
    <w:p w14:paraId="39234B76" w14:textId="77777777" w:rsidR="000E6D14" w:rsidRDefault="000E6D14" w:rsidP="000E6D14">
      <w:pPr>
        <w:pStyle w:val="ListParagraph"/>
      </w:pPr>
    </w:p>
    <w:p w14:paraId="0B46E09B" w14:textId="527E57A5" w:rsidR="000E6D14" w:rsidRDefault="000E6D14" w:rsidP="000E6D14">
      <w:pPr>
        <w:pStyle w:val="ListParagraph"/>
        <w:numPr>
          <w:ilvl w:val="0"/>
          <w:numId w:val="1"/>
        </w:numPr>
      </w:pPr>
      <w:r>
        <w:t xml:space="preserve">The system </w:t>
      </w:r>
      <w:r>
        <w:rPr>
          <w:b/>
          <w:bCs/>
        </w:rPr>
        <w:t>Shall</w:t>
      </w:r>
      <w:r>
        <w:t xml:space="preserve"> query for the Chat history to be displayed in Chat Lobby</w:t>
      </w:r>
    </w:p>
    <w:p w14:paraId="54C54903" w14:textId="77777777" w:rsidR="000E6D14" w:rsidRDefault="000E6D14" w:rsidP="000E6D14">
      <w:pPr>
        <w:pStyle w:val="ListParagraph"/>
      </w:pPr>
    </w:p>
    <w:p w14:paraId="08197C61" w14:textId="5279D584" w:rsidR="000E6D14" w:rsidRDefault="000E6D14" w:rsidP="000E6D14">
      <w:pPr>
        <w:pStyle w:val="ListParagraph"/>
        <w:numPr>
          <w:ilvl w:val="0"/>
          <w:numId w:val="1"/>
        </w:numPr>
      </w:pPr>
      <w:r>
        <w:t xml:space="preserve">The system </w:t>
      </w:r>
      <w:r>
        <w:rPr>
          <w:b/>
          <w:bCs/>
        </w:rPr>
        <w:t>Shall</w:t>
      </w:r>
      <w:r>
        <w:t xml:space="preserve"> encrypt Messages being sent</w:t>
      </w:r>
    </w:p>
    <w:p w14:paraId="6E89E3C2" w14:textId="77777777" w:rsidR="000E6D14" w:rsidRDefault="000E6D14" w:rsidP="000E6D14">
      <w:pPr>
        <w:pStyle w:val="ListParagraph"/>
      </w:pPr>
    </w:p>
    <w:p w14:paraId="27010E2F" w14:textId="2F8A2E14" w:rsidR="000E6D14" w:rsidRDefault="000E6D14" w:rsidP="000E6D14">
      <w:pPr>
        <w:pStyle w:val="ListParagraph"/>
        <w:numPr>
          <w:ilvl w:val="0"/>
          <w:numId w:val="1"/>
        </w:numPr>
      </w:pPr>
      <w:r>
        <w:t xml:space="preserve">The system </w:t>
      </w:r>
      <w:r>
        <w:rPr>
          <w:b/>
          <w:bCs/>
        </w:rPr>
        <w:t>Shall</w:t>
      </w:r>
      <w:r>
        <w:t xml:space="preserve"> decrypt the Messages being received</w:t>
      </w:r>
    </w:p>
    <w:p w14:paraId="63167FF8" w14:textId="77777777" w:rsidR="000E6D14" w:rsidRDefault="000E6D14" w:rsidP="000E6D14">
      <w:pPr>
        <w:pStyle w:val="ListParagraph"/>
      </w:pPr>
    </w:p>
    <w:p w14:paraId="287628DF" w14:textId="7DE88B87" w:rsidR="000E6D14" w:rsidRDefault="00E616B2" w:rsidP="000E6D14">
      <w:pPr>
        <w:pStyle w:val="ListParagraph"/>
        <w:numPr>
          <w:ilvl w:val="0"/>
          <w:numId w:val="1"/>
        </w:numPr>
      </w:pPr>
      <w:r>
        <w:t xml:space="preserve">The system </w:t>
      </w:r>
      <w:r>
        <w:rPr>
          <w:b/>
          <w:bCs/>
        </w:rPr>
        <w:t>Shall</w:t>
      </w:r>
      <w:r>
        <w:t xml:space="preserve"> load the Chat Text History into Firebase Database</w:t>
      </w:r>
      <w:r w:rsidR="00755EF2">
        <w:t xml:space="preserve"> (Traditional Database)</w:t>
      </w:r>
    </w:p>
    <w:p w14:paraId="1E8C21F4" w14:textId="4BABB0C5" w:rsidR="00BD3DFB" w:rsidRDefault="00BD3DFB" w:rsidP="00C5733E"/>
    <w:p w14:paraId="111419BF" w14:textId="099F6846" w:rsidR="00930210" w:rsidRPr="00930210" w:rsidRDefault="00930210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930210">
        <w:rPr>
          <w:rFonts w:ascii="Times New Roman" w:hAnsi="Times New Roman" w:cs="Times New Roman"/>
          <w:b/>
          <w:bCs/>
          <w:sz w:val="32"/>
          <w:szCs w:val="32"/>
        </w:rPr>
        <w:t>Non-Functional:</w:t>
      </w:r>
    </w:p>
    <w:p w14:paraId="408FC2F7" w14:textId="2FBBA9E2" w:rsidR="00397777" w:rsidRDefault="00C5733E" w:rsidP="00A508AE">
      <w:pPr>
        <w:pStyle w:val="ListParagraph"/>
        <w:numPr>
          <w:ilvl w:val="0"/>
          <w:numId w:val="2"/>
        </w:numPr>
      </w:pPr>
      <w:proofErr w:type="gramStart"/>
      <w:r w:rsidRPr="00D051DB">
        <w:rPr>
          <w:b/>
          <w:bCs/>
        </w:rPr>
        <w:t>Security</w:t>
      </w:r>
      <w:r>
        <w:t xml:space="preserve"> :</w:t>
      </w:r>
      <w:proofErr w:type="gramEnd"/>
      <w:r>
        <w:t xml:space="preserve"> </w:t>
      </w:r>
      <w:r w:rsidR="00A508AE">
        <w:t xml:space="preserve">The system </w:t>
      </w:r>
      <w:r w:rsidR="00A508AE">
        <w:rPr>
          <w:b/>
          <w:bCs/>
        </w:rPr>
        <w:t>Shall</w:t>
      </w:r>
      <w:r w:rsidR="00A508AE">
        <w:t xml:space="preserve"> have a Messages protected by Encryption(Hidden)</w:t>
      </w:r>
    </w:p>
    <w:p w14:paraId="6DE02305" w14:textId="4AAC7AC4" w:rsidR="00220E7C" w:rsidRDefault="00220E7C" w:rsidP="00220E7C"/>
    <w:p w14:paraId="1A259B18" w14:textId="77777777" w:rsidR="00220E7C" w:rsidRDefault="00220E7C" w:rsidP="00220E7C"/>
    <w:p w14:paraId="7F2BA1DB" w14:textId="0C5E02DA" w:rsidR="00397777" w:rsidRDefault="00397777" w:rsidP="005174B2"/>
    <w:sectPr w:rsidR="00397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F64A3"/>
    <w:multiLevelType w:val="hybridMultilevel"/>
    <w:tmpl w:val="9B6E4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A1AC3"/>
    <w:multiLevelType w:val="hybridMultilevel"/>
    <w:tmpl w:val="6F8E0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szAxMzU2NTA3NTNV0lEKTi0uzszPAykwqgUA46orxywAAAA="/>
  </w:docVars>
  <w:rsids>
    <w:rsidRoot w:val="00D326ED"/>
    <w:rsid w:val="000E6D14"/>
    <w:rsid w:val="00220E7C"/>
    <w:rsid w:val="003474EB"/>
    <w:rsid w:val="00397777"/>
    <w:rsid w:val="003F432F"/>
    <w:rsid w:val="005174B2"/>
    <w:rsid w:val="00617D36"/>
    <w:rsid w:val="00755EF2"/>
    <w:rsid w:val="008C3A5F"/>
    <w:rsid w:val="00930210"/>
    <w:rsid w:val="00996968"/>
    <w:rsid w:val="00A508AE"/>
    <w:rsid w:val="00BD3DFB"/>
    <w:rsid w:val="00C5733E"/>
    <w:rsid w:val="00C76290"/>
    <w:rsid w:val="00CE43D5"/>
    <w:rsid w:val="00D051DB"/>
    <w:rsid w:val="00D326ED"/>
    <w:rsid w:val="00DA4B47"/>
    <w:rsid w:val="00DF6822"/>
    <w:rsid w:val="00E61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83E08"/>
  <w15:chartTrackingRefBased/>
  <w15:docId w15:val="{739B75E7-3C35-4B63-BD3F-20A5EFCFC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2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43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3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PC</dc:creator>
  <cp:keywords/>
  <dc:description/>
  <cp:lastModifiedBy>T PC</cp:lastModifiedBy>
  <cp:revision>3</cp:revision>
  <dcterms:created xsi:type="dcterms:W3CDTF">2020-01-03T23:41:00Z</dcterms:created>
  <dcterms:modified xsi:type="dcterms:W3CDTF">2020-01-05T02:43:00Z</dcterms:modified>
</cp:coreProperties>
</file>